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85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25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25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25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25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bookmarkStart w:id="80" w:name="X1ee9ff68b09ec082865dc0c6c2007b8b0708e5e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Conceitos Préliminares - Argumentos temporais (INSERTED/DELETED) e Declaração de variáveis (DECLARE)</w:t>
      </w:r>
    </w:p>
    <w:bookmarkStart w:id="78" w:name="Xf541dcf382faeb42da231c68e28644fd9c7e166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27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76" w:name="inserted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2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76"/>
    <w:bookmarkStart w:id="77" w:name="deleted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3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77"/>
    <w:bookmarkEnd w:id="78"/>
    <w:bookmarkStart w:id="79" w:name="declaração-de-variáveis---declar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r>
        <w:br w:type="page"/>
      </w:r>
    </w:p>
    <w:bookmarkEnd w:id="79"/>
    <w:bookmarkEnd w:id="80"/>
    <w:bookmarkStart w:id="81" w:name="create-trigger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CREATE TRIGGER</w:t>
      </w:r>
    </w:p>
    <w:bookmarkEnd w:id="81"/>
    <w:bookmarkStart w:id="82" w:name="alter-trigge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rPr>
          <w:bCs/>
          <w:b/>
        </w:rPr>
        <w:t xml:space="preserve">ALTER TRIGGER</w:t>
      </w:r>
    </w:p>
    <w:bookmarkEnd w:id="82"/>
    <w:bookmarkStart w:id="83" w:name="drop-trigger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rPr>
          <w:bCs/>
          <w:b/>
        </w:rPr>
        <w:t xml:space="preserve">DROP TRIGGER</w:t>
      </w:r>
    </w:p>
    <w:bookmarkEnd w:id="83"/>
    <w:bookmarkStart w:id="84" w:name="boas-práticas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Boas Práticas</w:t>
      </w:r>
    </w:p>
    <w:p>
      <w:r>
        <w:br w:type="page"/>
      </w:r>
    </w:p>
    <w:bookmarkEnd w:id="84"/>
    <w:bookmarkEnd w:id="85"/>
    <w:bookmarkStart w:id="93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86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86"/>
    <w:bookmarkStart w:id="87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4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4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4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46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46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46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8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5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7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51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7"/>
    <w:bookmarkStart w:id="91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88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5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56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56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5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5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59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59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</w:pPr>
      <w:r>
        <w:t xml:space="preserve">Etc.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8"/>
    <w:bookmarkStart w:id="89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4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64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9"/>
    <w:bookmarkStart w:id="90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69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8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90"/>
    <w:bookmarkEnd w:id="91"/>
    <w:bookmarkStart w:id="92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7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94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7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94"/>
    <w:bookmarkStart w:id="95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8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95"/>
    <w:bookmarkStart w:id="96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96"/>
    <w:bookmarkEnd w:id="97"/>
    <w:bookmarkStart w:id="9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9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6T22:34:30Z</dcterms:created>
  <dcterms:modified xsi:type="dcterms:W3CDTF">2022-06-26T22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